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4B52C" w14:textId="7E670074" w:rsidR="00F74FEB" w:rsidRDefault="001F75A1" w:rsidP="002D259B">
      <w:pPr>
        <w:pStyle w:val="Heading1"/>
        <w:rPr>
          <w:lang w:val="en-US"/>
        </w:rPr>
      </w:pPr>
      <w:r>
        <w:rPr>
          <w:lang w:val="en-US"/>
        </w:rPr>
        <w:t>Introdu</w:t>
      </w:r>
      <w:r w:rsidR="00A43972">
        <w:rPr>
          <w:lang w:val="en-US"/>
        </w:rPr>
        <w:t>ção</w:t>
      </w:r>
    </w:p>
    <w:p w14:paraId="50896950" w14:textId="409953FA" w:rsidR="001653DA" w:rsidRDefault="001653DA" w:rsidP="001653DA">
      <w:pPr>
        <w:pStyle w:val="Heading2"/>
        <w:rPr>
          <w:lang w:val="en-US"/>
        </w:rPr>
      </w:pPr>
      <w:r>
        <w:rPr>
          <w:lang w:val="en-US"/>
        </w:rPr>
        <w:t>Desenvolvimento histórico</w:t>
      </w:r>
    </w:p>
    <w:p w14:paraId="5537678C" w14:textId="22DA55E7" w:rsidR="001653DA" w:rsidRDefault="001653DA" w:rsidP="001653DA">
      <w:pPr>
        <w:rPr>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w:t>
      </w:r>
    </w:p>
    <w:p w14:paraId="1CF23E4F" w14:textId="22CC26CE" w:rsidR="001653DA" w:rsidRDefault="001653DA" w:rsidP="001653DA">
      <w:pPr>
        <w:pStyle w:val="Heading2"/>
        <w:rPr>
          <w:lang w:val="en-US"/>
        </w:rPr>
      </w:pPr>
      <w:r>
        <w:rPr>
          <w:lang w:val="en-US"/>
        </w:rPr>
        <w:t>Perspectivas</w:t>
      </w:r>
    </w:p>
    <w:p w14:paraId="58B0EF0C" w14:textId="77777777" w:rsidR="001653DA" w:rsidRDefault="001653DA" w:rsidP="001653DA">
      <w:pPr>
        <w:rPr>
          <w:lang w:val="en-US"/>
        </w:rPr>
      </w:pPr>
      <w:r>
        <w:rPr>
          <w:noProof/>
          <w:lang w:val="en-US"/>
        </w:rP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w:t>
      </w:r>
      <w:r>
        <w:rPr>
          <w:noProof/>
          <w:lang w:val="en-US"/>
        </w:rPr>
        <w:lastRenderedPageBreak/>
        <w:t>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w:t>
      </w:r>
    </w:p>
    <w:p w14:paraId="0CF972AC" w14:textId="77777777" w:rsidR="001653DA" w:rsidRPr="001653DA" w:rsidRDefault="001653DA" w:rsidP="001653DA">
      <w:pPr>
        <w:rPr>
          <w:lang w:val="en-US"/>
        </w:rPr>
      </w:pPr>
    </w:p>
    <w:p w14:paraId="1FA8E027" w14:textId="77777777" w:rsidR="002D259B" w:rsidRDefault="002D259B" w:rsidP="002D259B">
      <w:pPr>
        <w:rPr>
          <w:lang w:val="en-US"/>
        </w:rPr>
        <w:sectPr w:rsidR="002D259B" w:rsidSect="00D32A7A">
          <w:pgSz w:w="11906" w:h="16838"/>
          <w:pgMar w:top="1440" w:right="1440" w:bottom="1440" w:left="1440" w:header="708" w:footer="708" w:gutter="0"/>
          <w:cols w:space="708"/>
          <w:docGrid w:linePitch="360"/>
        </w:sectPr>
      </w:pPr>
    </w:p>
    <w:p w14:paraId="23EB9466" w14:textId="77777777" w:rsidR="002D259B" w:rsidRPr="002D259B" w:rsidRDefault="002D259B" w:rsidP="002D259B">
      <w:pPr>
        <w:rPr>
          <w:lang w:val="en-US"/>
        </w:rPr>
      </w:pPr>
    </w:p>
    <w:sectPr w:rsidR="002D259B" w:rsidRPr="002D259B" w:rsidSect="00D32A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jU3MLMwMjEyMzdX0lEKTi0uzszPAykwrgUA4cr7qiwAAAA="/>
  </w:docVars>
  <w:rsids>
    <w:rsidRoot w:val="001F75A1"/>
    <w:rsid w:val="001653DA"/>
    <w:rsid w:val="001F75A1"/>
    <w:rsid w:val="002D259B"/>
    <w:rsid w:val="00A43972"/>
    <w:rsid w:val="00D32A7A"/>
    <w:rsid w:val="00F74FEB"/>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22945"/>
  <w15:chartTrackingRefBased/>
  <w15:docId w15:val="{C5D8F04E-7A80-42CE-8C60-3AFDA06BD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25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53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59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653D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DF47C-7007-4FFD-82F4-C2FA774B26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16</Words>
  <Characters>3867</Characters>
  <Application>Microsoft Office Word</Application>
  <DocSecurity>0</DocSecurity>
  <Lines>32</Lines>
  <Paragraphs>9</Paragraphs>
  <ScaleCrop>false</ScaleCrop>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tilio</dc:creator>
  <cp:keywords/>
  <dc:description/>
  <cp:lastModifiedBy>attilio</cp:lastModifiedBy>
  <cp:revision>4</cp:revision>
  <dcterms:created xsi:type="dcterms:W3CDTF">2023-03-17T14:05:00Z</dcterms:created>
  <dcterms:modified xsi:type="dcterms:W3CDTF">2023-03-17T15:55:00Z</dcterms:modified>
</cp:coreProperties>
</file>